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ADC3C" w14:textId="4C34641D" w:rsidR="00B92124" w:rsidRDefault="00613DB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5D96E7" wp14:editId="75ED2488">
                <wp:simplePos x="0" y="0"/>
                <wp:positionH relativeFrom="column">
                  <wp:posOffset>236220</wp:posOffset>
                </wp:positionH>
                <wp:positionV relativeFrom="paragraph">
                  <wp:posOffset>3390900</wp:posOffset>
                </wp:positionV>
                <wp:extent cx="2905125" cy="464820"/>
                <wp:effectExtent l="0" t="0" r="28575" b="11430"/>
                <wp:wrapNone/>
                <wp:docPr id="10" name="Text 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BD6B296-D6C8-4208-BFB6-31CCCA612983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5125" cy="464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11F17" w14:textId="2AC55732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50,411 primary medial </w:t>
                            </w:r>
                            <w:r w:rsidR="00613DBA"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>UKA</w:t>
                            </w: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s (primary diagnosis OA)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5D96E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.6pt;margin-top:267pt;width:228.75pt;height:36.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">
                <v:textbox>
                  <w:txbxContent>
                    <w:p w14:paraId="39C11F17" w14:textId="2AC55732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50,411 primary medial </w:t>
                      </w:r>
                      <w:r w:rsidR="00613DBA"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>UKA</w:t>
                      </w: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s (primary diagnosis OA) </w:t>
                      </w:r>
                    </w:p>
                  </w:txbxContent>
                </v:textbox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A8E2A5" wp14:editId="130BB979">
                <wp:simplePos x="0" y="0"/>
                <wp:positionH relativeFrom="column">
                  <wp:posOffset>236855</wp:posOffset>
                </wp:positionH>
                <wp:positionV relativeFrom="paragraph">
                  <wp:posOffset>893445</wp:posOffset>
                </wp:positionV>
                <wp:extent cx="2905107" cy="446088"/>
                <wp:effectExtent l="0" t="0" r="10160" b="11430"/>
                <wp:wrapNone/>
                <wp:docPr id="4" name="Text Box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F4F3E5-AD53-47CA-AC09-458600EEA268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5107" cy="4460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89D1A" w14:textId="122A4F64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56,628 primary </w:t>
                            </w:r>
                            <w:r w:rsidR="00613DBA"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>UKAs</w:t>
                            </w: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 (all diagnoses)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8E2A5" id="Text Box 2" o:spid="_x0000_s1027" type="#_x0000_t202" style="position:absolute;margin-left:18.65pt;margin-top:70.35pt;width:228.75pt;height:3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">
                <v:textbox>
                  <w:txbxContent>
                    <w:p w14:paraId="6E889D1A" w14:textId="122A4F64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56,628 primary </w:t>
                      </w:r>
                      <w:r w:rsidR="00613DBA"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>UKAs</w:t>
                      </w: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 (all diagnoses)</w:t>
                      </w:r>
                    </w:p>
                  </w:txbxContent>
                </v:textbox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D70F27" wp14:editId="2C6D2DDA">
                <wp:simplePos x="0" y="0"/>
                <wp:positionH relativeFrom="column">
                  <wp:posOffset>1683385</wp:posOffset>
                </wp:positionH>
                <wp:positionV relativeFrom="paragraph">
                  <wp:posOffset>1460500</wp:posOffset>
                </wp:positionV>
                <wp:extent cx="0" cy="549275"/>
                <wp:effectExtent l="76200" t="0" r="57150" b="60325"/>
                <wp:wrapNone/>
                <wp:docPr id="5" name="Straight Arrow Connector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46C7C6-4A70-4C46-B011-F95E47E100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92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E59C7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2.55pt;margin-top:115pt;width:0;height:4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" strokecolor="#4472c4" strokeweight=".5pt">
                <v:stroke endarrow="block" joinstyle="miter"/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84C023" wp14:editId="46CBE48B">
                <wp:simplePos x="0" y="0"/>
                <wp:positionH relativeFrom="column">
                  <wp:posOffset>236855</wp:posOffset>
                </wp:positionH>
                <wp:positionV relativeFrom="paragraph">
                  <wp:posOffset>2089785</wp:posOffset>
                </wp:positionV>
                <wp:extent cx="2905119" cy="446087"/>
                <wp:effectExtent l="0" t="0" r="10160" b="11430"/>
                <wp:wrapNone/>
                <wp:docPr id="6" name="Text Box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5B9FB509-E379-4E65-A6F8-5A2F367F222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5119" cy="4460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68A74" w14:textId="429E8A99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56,068 primary </w:t>
                            </w:r>
                            <w:r w:rsidR="00613DBA"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>UKAs</w:t>
                            </w: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 (primary diagnosis OA)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84C023" id="Text Box 11" o:spid="_x0000_s1028" type="#_x0000_t202" style="position:absolute;margin-left:18.65pt;margin-top:164.55pt;width:228.75pt;height:35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">
                <v:textbox>
                  <w:txbxContent>
                    <w:p w14:paraId="37768A74" w14:textId="429E8A99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56,068 primary </w:t>
                      </w:r>
                      <w:r w:rsidR="00613DBA"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>UKAs</w:t>
                      </w: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 (primary diagnosis OA) </w:t>
                      </w:r>
                    </w:p>
                  </w:txbxContent>
                </v:textbox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0B7CA5" wp14:editId="2EB978BF">
                <wp:simplePos x="0" y="0"/>
                <wp:positionH relativeFrom="column">
                  <wp:posOffset>1960245</wp:posOffset>
                </wp:positionH>
                <wp:positionV relativeFrom="paragraph">
                  <wp:posOffset>1811020</wp:posOffset>
                </wp:positionV>
                <wp:extent cx="790575" cy="0"/>
                <wp:effectExtent l="0" t="76200" r="9525" b="95250"/>
                <wp:wrapNone/>
                <wp:docPr id="7" name="Straight Arrow Connector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78DC14B-ED75-4CC1-A0B3-3DA5D151937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4F3CED" id="Straight Arrow Connector 6" o:spid="_x0000_s1026" type="#_x0000_t32" style="position:absolute;margin-left:154.35pt;margin-top:142.6pt;width:62.25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" strokecolor="#4472c4" strokeweight=".5pt">
                <v:stroke endarrow="block" joinstyle="miter"/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59F0B6" wp14:editId="417427DF">
                <wp:simplePos x="0" y="0"/>
                <wp:positionH relativeFrom="column">
                  <wp:posOffset>3141980</wp:posOffset>
                </wp:positionH>
                <wp:positionV relativeFrom="paragraph">
                  <wp:posOffset>1569085</wp:posOffset>
                </wp:positionV>
                <wp:extent cx="2143125" cy="292100"/>
                <wp:effectExtent l="0" t="0" r="28575" b="12700"/>
                <wp:wrapNone/>
                <wp:docPr id="8" name="Text Box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99CB3C-C94B-4FBF-A1FF-FF91EE8B8B65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BA8CB" w14:textId="77777777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>Excluded 560 non-OA procedures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59F0B6" id="Text Box 10" o:spid="_x0000_s1028" type="#_x0000_t202" style="position:absolute;margin-left:247.4pt;margin-top:123.55pt;width:168.75pt;height:2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">
                <v:textbox>
                  <w:txbxContent>
                    <w:p w14:paraId="766BA8CB" w14:textId="77777777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>Excluded 560 non-OA procedures</w:t>
                      </w:r>
                    </w:p>
                  </w:txbxContent>
                </v:textbox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2A60DE" wp14:editId="33118D12">
                <wp:simplePos x="0" y="0"/>
                <wp:positionH relativeFrom="column">
                  <wp:posOffset>1701165</wp:posOffset>
                </wp:positionH>
                <wp:positionV relativeFrom="paragraph">
                  <wp:posOffset>2660650</wp:posOffset>
                </wp:positionV>
                <wp:extent cx="0" cy="673100"/>
                <wp:effectExtent l="76200" t="0" r="95250" b="50800"/>
                <wp:wrapNone/>
                <wp:docPr id="9" name="Straight Arrow Connector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A2FF8E3-E734-4B48-90B8-8361F32A379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731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96E1F7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33.95pt;margin-top:209.5pt;width:0;height:5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9213E1" wp14:editId="1F11549D">
                <wp:simplePos x="0" y="0"/>
                <wp:positionH relativeFrom="column">
                  <wp:posOffset>1960245</wp:posOffset>
                </wp:positionH>
                <wp:positionV relativeFrom="paragraph">
                  <wp:posOffset>3032760</wp:posOffset>
                </wp:positionV>
                <wp:extent cx="876935" cy="0"/>
                <wp:effectExtent l="0" t="76200" r="18415" b="95250"/>
                <wp:wrapNone/>
                <wp:docPr id="11" name="Straight Arrow Connecto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D41F5098-CC0F-468B-B0AF-6F1A885C1E0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93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CFE9CF" id="Straight Arrow Connector 10" o:spid="_x0000_s1026" type="#_x0000_t32" style="position:absolute;margin-left:154.35pt;margin-top:238.8pt;width:69.0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" strokecolor="#4472c4" strokeweight=".5pt">
                <v:stroke endarrow="block" joinstyle="miter"/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E7D583" wp14:editId="36F6F18F">
                <wp:simplePos x="0" y="0"/>
                <wp:positionH relativeFrom="column">
                  <wp:posOffset>3141980</wp:posOffset>
                </wp:positionH>
                <wp:positionV relativeFrom="paragraph">
                  <wp:posOffset>2823210</wp:posOffset>
                </wp:positionV>
                <wp:extent cx="2471746" cy="274638"/>
                <wp:effectExtent l="0" t="0" r="24130" b="11430"/>
                <wp:wrapNone/>
                <wp:docPr id="12" name="Text Box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01A4A91-57D6-43E1-8239-F3D665674D5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1746" cy="2746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BE169" w14:textId="1DC2F01C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>Excluded 5657 nonmedial procedures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E7D583" id="Text Box 8" o:spid="_x0000_s1030" type="#_x0000_t202" style="position:absolute;margin-left:247.4pt;margin-top:222.3pt;width:194.65pt;height:21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">
                <v:textbox>
                  <w:txbxContent>
                    <w:p w14:paraId="68EBE169" w14:textId="1DC2F01C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>Excluded 5657 nonmedial procedures</w:t>
                      </w:r>
                    </w:p>
                  </w:txbxContent>
                </v:textbox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9DD53D" wp14:editId="540A5A47">
                <wp:simplePos x="0" y="0"/>
                <wp:positionH relativeFrom="column">
                  <wp:posOffset>1683385</wp:posOffset>
                </wp:positionH>
                <wp:positionV relativeFrom="paragraph">
                  <wp:posOffset>3946525</wp:posOffset>
                </wp:positionV>
                <wp:extent cx="0" cy="566420"/>
                <wp:effectExtent l="76200" t="0" r="57150" b="62230"/>
                <wp:wrapNone/>
                <wp:docPr id="13" name="Straight Arrow Connector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569B0178-DEFF-44EB-A769-F3F92821EF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642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4AFC7A" id="Straight Arrow Connector 12" o:spid="_x0000_s1026" type="#_x0000_t32" style="position:absolute;margin-left:132.55pt;margin-top:310.75pt;width:0;height:44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" strokecolor="#4472c4" strokeweight=".5pt">
                <v:stroke endarrow="block" joinstyle="miter"/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363CD2" wp14:editId="37C814C3">
                <wp:simplePos x="0" y="0"/>
                <wp:positionH relativeFrom="column">
                  <wp:posOffset>248920</wp:posOffset>
                </wp:positionH>
                <wp:positionV relativeFrom="paragraph">
                  <wp:posOffset>4690110</wp:posOffset>
                </wp:positionV>
                <wp:extent cx="2905126" cy="666161"/>
                <wp:effectExtent l="0" t="0" r="28575" b="19685"/>
                <wp:wrapNone/>
                <wp:docPr id="14" name="Text Box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500CF11-15A1-44CA-A7D5-2133999C830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5126" cy="6661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A689CF" w14:textId="48C7C4B7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50,380 primary medial unicompartmental </w:t>
                            </w:r>
                            <w:r w:rsidR="00613DBA"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>TKRs</w:t>
                            </w: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 with a known bearing surface (primary diagnosis OA)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363CD2" id="Text Box 9" o:spid="_x0000_s1031" type="#_x0000_t202" style="position:absolute;margin-left:19.6pt;margin-top:369.3pt;width:228.75pt;height:52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">
                <v:textbox>
                  <w:txbxContent>
                    <w:p w14:paraId="1CA689CF" w14:textId="48C7C4B7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50,380 primary medial unicompartmental </w:t>
                      </w:r>
                      <w:r w:rsidR="00613DBA"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>TKRs</w:t>
                      </w: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 with a known bearing surface (primary diagnosis OA) </w:t>
                      </w:r>
                    </w:p>
                  </w:txbxContent>
                </v:textbox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D159D4" wp14:editId="276FDD74">
                <wp:simplePos x="0" y="0"/>
                <wp:positionH relativeFrom="column">
                  <wp:posOffset>1960245</wp:posOffset>
                </wp:positionH>
                <wp:positionV relativeFrom="paragraph">
                  <wp:posOffset>4377055</wp:posOffset>
                </wp:positionV>
                <wp:extent cx="902970" cy="0"/>
                <wp:effectExtent l="0" t="76200" r="11430" b="95250"/>
                <wp:wrapNone/>
                <wp:docPr id="15" name="Straight Arrow Connector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2041CABB-0986-44EA-8659-BEFBCDB2587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297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D192D4" id="Straight Arrow Connector 14" o:spid="_x0000_s1026" type="#_x0000_t32" style="position:absolute;margin-left:154.35pt;margin-top:344.65pt;width:71.1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" strokecolor="#4472c4" strokeweight=".5pt">
                <v:stroke endarrow="block" joinstyle="miter"/>
              </v:shape>
            </w:pict>
          </mc:Fallback>
        </mc:AlternateContent>
      </w:r>
      <w:r w:rsidR="00B92124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8F70E7" wp14:editId="5EEB0583">
                <wp:simplePos x="0" y="0"/>
                <wp:positionH relativeFrom="column">
                  <wp:posOffset>3141980</wp:posOffset>
                </wp:positionH>
                <wp:positionV relativeFrom="paragraph">
                  <wp:posOffset>4156710</wp:posOffset>
                </wp:positionV>
                <wp:extent cx="3527785" cy="288289"/>
                <wp:effectExtent l="0" t="0" r="15875" b="17145"/>
                <wp:wrapNone/>
                <wp:docPr id="16" name="Text Box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948D0D-6679-48EF-965A-FA2F7BDEF54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7785" cy="2882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41E44" w14:textId="77777777" w:rsidR="00B92124" w:rsidRDefault="00B92124" w:rsidP="00B92124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color w:val="000000"/>
                                <w:kern w:val="24"/>
                                <w:lang w:val="en-US"/>
                              </w:rPr>
                              <w:t xml:space="preserve">Excluded 31 procedures with an unknown bearing surface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8F70E7" id="Text Box 7" o:spid="_x0000_s1032" type="#_x0000_t202" style="position:absolute;margin-left:247.4pt;margin-top:327.3pt;width:277.8pt;height:22.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">
                <v:textbox>
                  <w:txbxContent>
                    <w:p w14:paraId="23D41E44" w14:textId="77777777" w:rsidR="00B92124" w:rsidRDefault="00B92124" w:rsidP="00B92124">
                      <w:pPr>
                        <w:kinsoku w:val="0"/>
                        <w:overflowPunct w:val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/>
                          <w:color w:val="000000"/>
                          <w:kern w:val="24"/>
                          <w:lang w:val="en-US"/>
                        </w:rPr>
                        <w:t xml:space="preserve">Excluded 31 procedures with an unknown bearing surface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92124" w:rsidSect="00B921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NDO3NDA2tLAwsTRR0lEKTi0uzszPAykwrAUAu6c4NiwAAAA="/>
  </w:docVars>
  <w:rsids>
    <w:rsidRoot w:val="00B92124"/>
    <w:rsid w:val="00017D19"/>
    <w:rsid w:val="004130A1"/>
    <w:rsid w:val="00575B88"/>
    <w:rsid w:val="00613DBA"/>
    <w:rsid w:val="006800D1"/>
    <w:rsid w:val="006A1388"/>
    <w:rsid w:val="006B43E6"/>
    <w:rsid w:val="0090373E"/>
    <w:rsid w:val="009363DA"/>
    <w:rsid w:val="00A330FC"/>
    <w:rsid w:val="00B42C76"/>
    <w:rsid w:val="00B92124"/>
    <w:rsid w:val="00DB0E53"/>
    <w:rsid w:val="00F4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3C918"/>
  <w15:chartTrackingRefBased/>
  <w15:docId w15:val="{A050ACEA-7B58-4176-B52E-162FCC67C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Rainbird</dc:creator>
  <cp:keywords/>
  <dc:description/>
  <cp:lastModifiedBy>Colleen Owens</cp:lastModifiedBy>
  <cp:revision>4</cp:revision>
  <dcterms:created xsi:type="dcterms:W3CDTF">2021-01-04T01:19:00Z</dcterms:created>
  <dcterms:modified xsi:type="dcterms:W3CDTF">2021-02-03T17:56:00Z</dcterms:modified>
</cp:coreProperties>
</file>